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1ABE7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10EA24" wp14:editId="48F363F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25EE0D" w14:textId="083E5FEE" w:rsidR="001B2141" w:rsidRPr="00FC3217" w:rsidRDefault="00D31FA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نوفمبر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لعائلات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طلاب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صف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ثامن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10EA2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0425EE0D" w14:textId="083E5FEE" w:rsidR="001B2141" w:rsidRPr="00FC3217" w:rsidRDefault="00D31FA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2"/>
                        </w:rPr>
                        <w:t>نوفمبر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2"/>
                        </w:rPr>
                        <w:t>لعائلات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2"/>
                        </w:rPr>
                        <w:t>طلاب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2"/>
                        </w:rPr>
                        <w:t>الصف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2"/>
                        </w:rPr>
                        <w:t>الثامن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C4F8C85" wp14:editId="52CE993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AD8B715" wp14:editId="46F4943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2F5AB2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873B63E" w14:textId="77777777" w:rsidR="00D31FA1" w:rsidRDefault="00D31FA1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موذج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شرة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إخبارية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3A61849C" w14:textId="0733277F" w:rsidR="001A6610" w:rsidRPr="009909CD" w:rsidRDefault="00D31FA1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36"/>
                              </w:rPr>
                              <w:t>المدرسة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36"/>
                              </w:rPr>
                              <w:t>الثانوية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36"/>
                              </w:rPr>
                              <w:t>والتخطيط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36"/>
                              </w:rPr>
                              <w:t>اللاحق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sz w:val="36"/>
                              </w:rPr>
                              <w:t xml:space="preserve"> -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36"/>
                              </w:rPr>
                              <w:t>الأخبار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36"/>
                              </w:rPr>
                              <w:t>والمعلومات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AD8B715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12F5AB2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873B63E" w14:textId="77777777" w:rsidR="00D31FA1" w:rsidRDefault="00D31FA1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44"/>
                        </w:rPr>
                        <w:t>نموذج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44"/>
                        </w:rPr>
                        <w:t>نشرة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44"/>
                        </w:rPr>
                        <w:t>إخبارية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3A61849C" w14:textId="0733277F" w:rsidR="001A6610" w:rsidRPr="009909CD" w:rsidRDefault="00D31FA1" w:rsidP="009909CD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36"/>
                        </w:rPr>
                        <w:t>المدرسة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36"/>
                        </w:rPr>
                        <w:t>الثانوية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36"/>
                        </w:rPr>
                        <w:t>والتخطيط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36"/>
                        </w:rPr>
                        <w:t>اللاحق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sz w:val="36"/>
                        </w:rPr>
                        <w:t xml:space="preserve"> -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36"/>
                        </w:rPr>
                        <w:t>الأخبار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36"/>
                        </w:rPr>
                        <w:t>والمعلومات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6E2C7DF4" w14:textId="77777777" w:rsidR="001B2141" w:rsidRDefault="0077205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FE7F2C7" wp14:editId="7059977A">
                <wp:simplePos x="0" y="0"/>
                <wp:positionH relativeFrom="column">
                  <wp:posOffset>4864</wp:posOffset>
                </wp:positionH>
                <wp:positionV relativeFrom="paragraph">
                  <wp:posOffset>252568</wp:posOffset>
                </wp:positionV>
                <wp:extent cx="5486400" cy="62743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74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581264" w14:textId="3FB53A0E" w:rsidR="00E641D7" w:rsidRPr="000E2D81" w:rsidRDefault="00D31FA1" w:rsidP="00E641D7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8"/>
                                <w:szCs w:val="26"/>
                              </w:rPr>
                              <w:t>مهارات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8"/>
                                <w:szCs w:val="26"/>
                              </w:rPr>
                              <w:t>الدراسة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8"/>
                                <w:szCs w:val="26"/>
                              </w:rPr>
                              <w:t>والمساعدة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8"/>
                                <w:szCs w:val="26"/>
                              </w:rPr>
                              <w:t>الواجبات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8"/>
                                <w:szCs w:val="26"/>
                              </w:rPr>
                              <w:t>المنزلية</w:t>
                            </w:r>
                            <w:proofErr w:type="spellEnd"/>
                          </w:p>
                          <w:p w14:paraId="3EC63F80" w14:textId="3385A172" w:rsidR="00E641D7" w:rsidRPr="000E2D81" w:rsidRDefault="00D31FA1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ح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قلي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جب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ية</w:t>
                            </w:r>
                            <w:proofErr w:type="spellEnd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نه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في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غراض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ديد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:</w:t>
                            </w:r>
                          </w:p>
                          <w:p w14:paraId="567EDBAE" w14:textId="12659929" w:rsidR="00E641D7" w:rsidRPr="000E2D81" w:rsidRDefault="00D31FA1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زيز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لمونه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خلا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يوم</w:t>
                            </w:r>
                            <w:proofErr w:type="spellEnd"/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468EA04" w14:textId="3EF6AD61" w:rsidR="00D31FA1" w:rsidRPr="00D31FA1" w:rsidRDefault="00D31FA1" w:rsidP="00D31FA1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كسا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اد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تبر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ساس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7E69BA7" w14:textId="7B88E30F" w:rsidR="00D31FA1" w:rsidRPr="00D31FA1" w:rsidRDefault="00D31FA1" w:rsidP="00D31FA1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حضير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دروس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9EB51ED" w14:textId="1EF84C62" w:rsidR="00E641D7" w:rsidRPr="000E2D81" w:rsidRDefault="00D31FA1" w:rsidP="00D31FA1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صو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حساس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تقد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3B29D9B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DAA0BE7" w14:textId="77777777" w:rsidR="00D31FA1" w:rsidRPr="00D31FA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عتبر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ج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يادي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خلف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دائه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دي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655191B" w14:textId="6F9779FA" w:rsidR="00E641D7" w:rsidRPr="000E2D8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اع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لادك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حقيق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قصى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ستفاد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جب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ريق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ليم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حدث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علمي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ستشاري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شجع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دع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عرفو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ه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أس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رح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سئل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ان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كليف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غير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ضح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أ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طلبو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ساعد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ز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مر</w:t>
                            </w:r>
                            <w:proofErr w:type="spellEnd"/>
                          </w:p>
                          <w:p w14:paraId="59B0D375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FAD279D" w14:textId="6B824335" w:rsidR="00E641D7" w:rsidRPr="000E2D81" w:rsidRDefault="00D31FA1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طل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ج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نظي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ك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ساعد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علم</w:t>
                            </w:r>
                            <w:proofErr w:type="spellEnd"/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>:</w:t>
                            </w:r>
                          </w:p>
                          <w:p w14:paraId="0FB6B611" w14:textId="3789BF91" w:rsidR="00D31FA1" w:rsidRPr="00D31FA1" w:rsidRDefault="00D31FA1" w:rsidP="00D31FA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حتفاظ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"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دفتر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جب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"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ع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اف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كليف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مواعي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نهائية</w:t>
                            </w:r>
                            <w:proofErr w:type="spellEnd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</w:p>
                          <w:p w14:paraId="6F737254" w14:textId="3A86FAAA" w:rsidR="00D31FA1" w:rsidRPr="00D31FA1" w:rsidRDefault="00D31FA1" w:rsidP="00D31FA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خصيص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كا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ادئ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وق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واجب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ية</w:t>
                            </w:r>
                            <w:proofErr w:type="spellEnd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</w:p>
                          <w:p w14:paraId="3AF5FDA6" w14:textId="674B0F31" w:rsidR="00D31FA1" w:rsidRPr="00D31FA1" w:rsidRDefault="00D31FA1" w:rsidP="00D31FA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مع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وا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لازم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مهم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ج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ي</w:t>
                            </w:r>
                            <w:proofErr w:type="spellEnd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</w:p>
                          <w:p w14:paraId="54BC0C8C" w14:textId="288059B2" w:rsidR="00E641D7" w:rsidRPr="000E2D81" w:rsidRDefault="00D31FA1" w:rsidP="00D31FA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سلي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كليف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امل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وع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حد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4D3A31D2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5461EE8" w14:textId="3DE8893A" w:rsidR="00D31FA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طل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ج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ضً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ركيز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دأ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عزيم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ك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ساعد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لادك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ح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شكل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ترض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ريق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تذكير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أخذ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ستراح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صير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شعور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إحباط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CE54918" w14:textId="77777777" w:rsidR="00D31FA1" w:rsidRPr="00D31FA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E1C9C19" w14:textId="2331DB16" w:rsidR="00D31FA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ستدع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ج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دار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ق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مكنك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ساعد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ل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عطاء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ولو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عم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جب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حس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هم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موع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نهائ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4AAEABC4" w14:textId="77777777" w:rsidR="00D31FA1" w:rsidRPr="00D31FA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2A66A50" w14:textId="3A9D418D" w:rsidR="006207D8" w:rsidRPr="000E2D8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دم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رس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نتباه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جهود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عم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اجب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ية</w:t>
                            </w:r>
                            <w:proofErr w:type="spellEnd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إن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علمو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اد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وف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ساعد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عده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proofErr w:type="gramEnd"/>
                          </w:p>
                          <w:p w14:paraId="25497C0B" w14:textId="77777777" w:rsidR="00D06E28" w:rsidRDefault="00D06E28" w:rsidP="00E641D7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E7F2C7" id="Text Box 2" o:spid="_x0000_s1028" type="#_x0000_t202" style="position:absolute;margin-left:.4pt;margin-top:19.9pt;width:6in;height:494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" filled="f" stroked="f">
                <v:textbox>
                  <w:txbxContent>
                    <w:p w14:paraId="25581264" w14:textId="3FB53A0E" w:rsidR="00E641D7" w:rsidRPr="000E2D81" w:rsidRDefault="00D31FA1" w:rsidP="00E641D7">
                      <w:pPr>
                        <w:pStyle w:val="NoSpacing"/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8"/>
                          <w:szCs w:val="26"/>
                        </w:rPr>
                        <w:t>مهارات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8"/>
                          <w:szCs w:val="26"/>
                        </w:rPr>
                        <w:t>الدراسة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8"/>
                          <w:szCs w:val="26"/>
                        </w:rPr>
                        <w:t>والمساعدة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8"/>
                          <w:szCs w:val="26"/>
                        </w:rPr>
                        <w:t>في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8"/>
                          <w:szCs w:val="26"/>
                        </w:rPr>
                        <w:t>الواجبات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8"/>
                          <w:szCs w:val="26"/>
                        </w:rPr>
                        <w:t>المنزلية</w:t>
                      </w:r>
                      <w:proofErr w:type="spellEnd"/>
                    </w:p>
                    <w:p w14:paraId="3EC63F80" w14:textId="3385A172" w:rsidR="00E641D7" w:rsidRPr="000E2D81" w:rsidRDefault="00D31FA1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ح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قلي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جب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ية</w:t>
                      </w:r>
                      <w:proofErr w:type="spellEnd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إنه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في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غراض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ديد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:</w:t>
                      </w:r>
                    </w:p>
                    <w:p w14:paraId="567EDBAE" w14:textId="12659929" w:rsidR="00E641D7" w:rsidRPr="000E2D81" w:rsidRDefault="00D31FA1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عزيز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علمونه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خلا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يوم</w:t>
                      </w:r>
                      <w:proofErr w:type="spellEnd"/>
                      <w:r w:rsidR="00E641D7"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7468EA04" w14:textId="3EF6AD61" w:rsidR="00D31FA1" w:rsidRPr="00D31FA1" w:rsidRDefault="00D31FA1" w:rsidP="00D31FA1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إكسا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اد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اس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عتبر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ساس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77E69BA7" w14:textId="7B88E30F" w:rsidR="00D31FA1" w:rsidRPr="00D31FA1" w:rsidRDefault="00D31FA1" w:rsidP="00D31FA1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حضير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دروس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9EB51ED" w14:textId="1EF84C62" w:rsidR="00E641D7" w:rsidRPr="000E2D81" w:rsidRDefault="00D31FA1" w:rsidP="00D31FA1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حصو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إحساس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التقد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3B29D9B" w14:textId="77777777"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2DAA0BE7" w14:textId="77777777" w:rsidR="00D31FA1" w:rsidRPr="00D31FA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يعتبر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ج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و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يادي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تخلف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دائه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عدي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655191B" w14:textId="6F9779FA" w:rsidR="00E641D7" w:rsidRPr="000E2D8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ساع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ولادك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حقيق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قصى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ستفاد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جب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طريق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عليم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حدث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علمي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مستشاري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شجع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دع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عرفو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نه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ل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أس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طرح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أسئل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إذ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كان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كليف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غير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اضح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أ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طلبو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ساعد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إذ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لز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أمر</w:t>
                      </w:r>
                      <w:proofErr w:type="spellEnd"/>
                    </w:p>
                    <w:p w14:paraId="59B0D375" w14:textId="77777777"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6FAD279D" w14:textId="6B824335" w:rsidR="00E641D7" w:rsidRPr="000E2D81" w:rsidRDefault="00D31FA1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تطل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ج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نظي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ك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ساعد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تعلم</w:t>
                      </w:r>
                      <w:proofErr w:type="spellEnd"/>
                      <w:r w:rsidR="00E641D7" w:rsidRPr="000E2D81">
                        <w:rPr>
                          <w:sz w:val="28"/>
                          <w:szCs w:val="26"/>
                        </w:rPr>
                        <w:t>:</w:t>
                      </w:r>
                    </w:p>
                    <w:p w14:paraId="0FB6B611" w14:textId="3789BF91" w:rsidR="00D31FA1" w:rsidRPr="00D31FA1" w:rsidRDefault="00D31FA1" w:rsidP="00D31FA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احتفاظ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"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دفتر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جب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"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ع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كاف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كليف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المواعي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نهائية</w:t>
                      </w:r>
                      <w:proofErr w:type="spellEnd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</w:p>
                    <w:p w14:paraId="6F737254" w14:textId="3A86FAAA" w:rsidR="00D31FA1" w:rsidRPr="00D31FA1" w:rsidRDefault="00D31FA1" w:rsidP="00D31FA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خصيص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كا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هادئ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وق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للواجب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ية</w:t>
                      </w:r>
                      <w:proofErr w:type="spellEnd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</w:p>
                    <w:p w14:paraId="3AF5FDA6" w14:textId="674B0F31" w:rsidR="00D31FA1" w:rsidRPr="00D31FA1" w:rsidRDefault="00D31FA1" w:rsidP="00D31FA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جمع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وا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لازم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لمهم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ج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ي</w:t>
                      </w:r>
                      <w:proofErr w:type="spellEnd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</w:p>
                    <w:p w14:paraId="54BC0C8C" w14:textId="288059B2" w:rsidR="00E641D7" w:rsidRPr="000E2D81" w:rsidRDefault="00D31FA1" w:rsidP="00D31FA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سلي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كليف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كامل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وع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حد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  <w:r w:rsidR="00E641D7" w:rsidRPr="000E2D81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4D3A31D2" w14:textId="77777777"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65461EE8" w14:textId="3DE8893A" w:rsidR="00D31FA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تطل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ج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يضً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ركيز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الدأ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العزيم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ك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ساعد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ولادك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ح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شكل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عترض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طريق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تذكير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أخذ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ستراح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قصير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ن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شعور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الإحباط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CE54918" w14:textId="77777777" w:rsidR="00D31FA1" w:rsidRPr="00D31FA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4E1C9C19" w14:textId="2331DB16" w:rsidR="00D31FA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ستدع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ج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إدار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وق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يمكنك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ساعد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عل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إعطاء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أولو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لعم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جب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حس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أهم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الموع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نهائ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4AAEABC4" w14:textId="77777777" w:rsidR="00D31FA1" w:rsidRPr="00D31FA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62A66A50" w14:textId="3A9D418D" w:rsidR="006207D8" w:rsidRPr="000E2D8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ندم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كرس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نتباه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جهود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لعم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واجب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ية</w:t>
                      </w:r>
                      <w:proofErr w:type="spellEnd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فإن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تعلمو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اد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سوف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ساعده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م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عده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  <w:r w:rsidR="00E641D7" w:rsidRPr="000E2D81">
                        <w:rPr>
                          <w:sz w:val="28"/>
                          <w:szCs w:val="26"/>
                        </w:rPr>
                        <w:t>.</w:t>
                      </w:r>
                      <w:proofErr w:type="gramEnd"/>
                    </w:p>
                    <w:p w14:paraId="25497C0B" w14:textId="77777777" w:rsidR="00D06E28" w:rsidRDefault="00D06E28" w:rsidP="00E641D7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81525B2" wp14:editId="1E53F99A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445F37" w14:textId="3F280EDA" w:rsidR="006F4ED5" w:rsidRPr="000E2D81" w:rsidRDefault="00D31FA1" w:rsidP="00D31FA1">
                            <w:pPr>
                              <w:pStyle w:val="NoSpacing"/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عندم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يقو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الطلا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بتحسي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نس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حضرهم</w:t>
                            </w:r>
                            <w:proofErr w:type="spellEnd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،</w:t>
                            </w:r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فإن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يقمو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بتحسي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إمكانيات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الأكاديم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وفرصه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0"/>
                              </w:rPr>
                              <w:t>التخرج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0"/>
                              </w:rPr>
                              <w:t>.</w:t>
                            </w:r>
                          </w:p>
                          <w:p w14:paraId="71056458" w14:textId="77777777" w:rsidR="006F4ED5" w:rsidRPr="000E2D81" w:rsidRDefault="006F4ED5" w:rsidP="006F4ED5">
                            <w:pPr>
                              <w:pStyle w:val="NoSpacing"/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</w:p>
                          <w:p w14:paraId="76E779FB" w14:textId="77777777" w:rsidR="006207D8" w:rsidRPr="006F4ED5" w:rsidRDefault="006207D8" w:rsidP="006F4ED5">
                            <w:pPr>
                              <w:pStyle w:val="NoSpacing"/>
                              <w:rPr>
                                <w:rFonts w:eastAsia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293F8640" w14:textId="77777777" w:rsidR="006F4ED5" w:rsidRDefault="006F4ED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1525B2" id="Text Box 13" o:spid="_x0000_s1029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" filled="f" stroked="f" strokeweight=".5pt">
                <v:textbox>
                  <w:txbxContent>
                    <w:p w14:paraId="03445F37" w14:textId="3F280EDA" w:rsidR="006F4ED5" w:rsidRPr="000E2D81" w:rsidRDefault="00D31FA1" w:rsidP="00D31FA1">
                      <w:pPr>
                        <w:pStyle w:val="NoSpacing"/>
                        <w:rPr>
                          <w:b/>
                          <w:sz w:val="22"/>
                          <w:szCs w:val="20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عندما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يقوم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الطلاب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بتحسين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نسب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حضرهم</w:t>
                      </w:r>
                      <w:proofErr w:type="spellEnd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،</w:t>
                      </w:r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فإنهم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يقمون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بتحسين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إمكانياتهم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الأكاديمية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وفرصهم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في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0"/>
                        </w:rPr>
                        <w:t>التخرج</w:t>
                      </w:r>
                      <w:proofErr w:type="spellEnd"/>
                      <w:r w:rsidRPr="00D31FA1">
                        <w:rPr>
                          <w:sz w:val="28"/>
                          <w:szCs w:val="20"/>
                        </w:rPr>
                        <w:t>.</w:t>
                      </w:r>
                    </w:p>
                    <w:p w14:paraId="71056458" w14:textId="77777777" w:rsidR="006F4ED5" w:rsidRPr="000E2D81" w:rsidRDefault="006F4ED5" w:rsidP="006F4ED5">
                      <w:pPr>
                        <w:pStyle w:val="NoSpacing"/>
                        <w:jc w:val="right"/>
                        <w:rPr>
                          <w:sz w:val="22"/>
                          <w:szCs w:val="20"/>
                        </w:rPr>
                      </w:pPr>
                    </w:p>
                    <w:p w14:paraId="76E779FB" w14:textId="77777777" w:rsidR="006207D8" w:rsidRPr="006F4ED5" w:rsidRDefault="006207D8" w:rsidP="006F4ED5">
                      <w:pPr>
                        <w:pStyle w:val="NoSpacing"/>
                        <w:rPr>
                          <w:rFonts w:eastAsia="Times New Roman" w:cs="Times New Roman"/>
                          <w:sz w:val="16"/>
                          <w:szCs w:val="16"/>
                        </w:rPr>
                      </w:pPr>
                    </w:p>
                    <w:p w14:paraId="293F8640" w14:textId="77777777" w:rsidR="006F4ED5" w:rsidRDefault="006F4ED5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69B5DEB" wp14:editId="616EB319">
                <wp:simplePos x="0" y="0"/>
                <wp:positionH relativeFrom="column">
                  <wp:posOffset>44604</wp:posOffset>
                </wp:positionH>
                <wp:positionV relativeFrom="paragraph">
                  <wp:posOffset>664835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227131" w14:textId="0BDDD5F9" w:rsidR="00CA36F6" w:rsidRPr="00FC3217" w:rsidRDefault="00D31FA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هل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تعلم</w:t>
                            </w:r>
                            <w:proofErr w:type="spellEnd"/>
                            <w:r w:rsidRPr="00D31FA1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9B5DEB" id="Text Box 8" o:spid="_x0000_s1030" type="#_x0000_t202" style="position:absolute;margin-left:3.5pt;margin-top:523.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K9hAOXgAAAADAEAAA8AAAAA&#10;AAAAAAAAAAAAAwUAAGRycy9kb3ducmV2LnhtbFBLBQYAAAAABAAEAPMAAAAQBgAAAAA=&#10;" fillcolor="#ec5654 [1940]" stroked="f" strokeweight=".5pt">
                <v:textbox>
                  <w:txbxContent>
                    <w:p w14:paraId="06227131" w14:textId="0BDDD5F9" w:rsidR="00CA36F6" w:rsidRPr="00FC3217" w:rsidRDefault="00D31FA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2"/>
                        </w:rPr>
                        <w:t>هل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2"/>
                        </w:rPr>
                        <w:t>تعلم</w:t>
                      </w:r>
                      <w:proofErr w:type="spellEnd"/>
                      <w:r w:rsidRPr="00D31FA1">
                        <w:rPr>
                          <w:rFonts w:ascii="Arial" w:hAnsi="Arial" w:cs="Arial"/>
                          <w:b/>
                          <w:sz w:val="32"/>
                        </w:rPr>
                        <w:t>؟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ED99ECB" wp14:editId="2DADD459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84ACF2" w14:textId="05CF40DE" w:rsidR="00CA36F6" w:rsidRPr="00685C13" w:rsidRDefault="00D31FA1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قم</w:t>
                            </w:r>
                            <w:proofErr w:type="spellEnd"/>
                            <w:r w:rsidRPr="00D31FA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بإدراج</w:t>
                            </w:r>
                            <w:proofErr w:type="spellEnd"/>
                            <w:r w:rsidRPr="00D31FA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شعار</w:t>
                            </w:r>
                            <w:proofErr w:type="spellEnd"/>
                            <w:r w:rsidRPr="00D31FA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المدرسة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D99ECB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884ACF2" w14:textId="05CF40DE" w:rsidR="00CA36F6" w:rsidRPr="00685C13" w:rsidRDefault="00D31FA1">
                      <w:pPr>
                        <w:rPr>
                          <w:sz w:val="28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قم</w:t>
                      </w:r>
                      <w:proofErr w:type="spellEnd"/>
                      <w:r w:rsidRPr="00D31FA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بإدراج</w:t>
                      </w:r>
                      <w:proofErr w:type="spellEnd"/>
                      <w:r w:rsidRPr="00D31FA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شعار</w:t>
                      </w:r>
                      <w:proofErr w:type="spellEnd"/>
                      <w:r w:rsidRPr="00D31FA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المدرسة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0B824E4" wp14:editId="336BE80A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0B22D9E" w14:textId="044972BC" w:rsidR="00275C50" w:rsidRPr="00D31FA1" w:rsidRDefault="00D31FA1" w:rsidP="00874387">
                            <w:pPr>
                              <w:pStyle w:val="NoSpacing"/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معلوم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الاتصال</w:t>
                            </w:r>
                            <w:proofErr w:type="spellEnd"/>
                            <w:r w:rsidRPr="00D31FA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الخاصة</w:t>
                            </w:r>
                            <w:proofErr w:type="spellEnd"/>
                            <w:r w:rsidRPr="00D31FA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بالمدرسة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color w:val="A6A6A6" w:themeColor="background1" w:themeShade="A6"/>
                                  <w:sz w:val="24"/>
                                  <w:szCs w:val="24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D31FA1">
                                  <w:rPr>
                                    <w:rFonts w:ascii="Arial" w:eastAsia="Times New Roman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  <w:rtl/>
                                    <w:lang w:eastAsia="en-US" w:bidi="ar-EG"/>
                                  </w:rPr>
                                  <w:t>انقر هنا لإدخال نص</w:t>
                                </w:r>
                              </w:sdtContent>
                            </w:sdt>
                          </w:p>
                          <w:p w14:paraId="3E8CC2CB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919A8A8" w14:textId="5DCD99D4" w:rsidR="00275C50" w:rsidRDefault="00D31FA1" w:rsidP="00874387">
                            <w:pPr>
                              <w:pStyle w:val="NoSpacing"/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شؤون</w:t>
                            </w:r>
                            <w:proofErr w:type="spellEnd"/>
                            <w:r w:rsidRPr="00D31FA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الموظفين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4"/>
                                      <w:szCs w:val="24"/>
                                    </w:rPr>
                                    <w:id w:val="-1583909618"/>
                                    <w:placeholder>
                                      <w:docPart w:val="4E68171AA79A41F7867750478E3F38D8"/>
                                    </w:placeholder>
                                  </w:sdtPr>
                                  <w:sdtEndPr/>
                                  <w:sdtContent>
                                    <w:r w:rsidRPr="00D31FA1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  <w:p w14:paraId="286816B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C3D251B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0C54B7D" w14:textId="4425334A" w:rsidR="00F35BE3" w:rsidRPr="00F35BE3" w:rsidRDefault="00D31FA1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مركز</w:t>
                            </w:r>
                            <w:proofErr w:type="spellEnd"/>
                            <w:r w:rsidRPr="00D31FA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</w:rPr>
                              <w:t>التدريس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4"/>
                                      <w:szCs w:val="24"/>
                                    </w:rPr>
                                    <w:id w:val="-1768307416"/>
                                    <w:placeholder>
                                      <w:docPart w:val="B92D85FD1D934650A942C263F1C31EAE"/>
                                    </w:placeholder>
                                  </w:sdtPr>
                                  <w:sdtEndPr/>
                                  <w:sdtContent>
                                    <w:r w:rsidRPr="00D31FA1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824E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0B22D9E" w14:textId="044972BC" w:rsidR="00275C50" w:rsidRPr="00D31FA1" w:rsidRDefault="00D31FA1" w:rsidP="00874387">
                      <w:pPr>
                        <w:pStyle w:val="NoSpacing"/>
                        <w:rPr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معلومات</w:t>
                      </w:r>
                      <w:proofErr w:type="spellEnd"/>
                      <w:r w:rsidRPr="00D31FA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الاتصال</w:t>
                      </w:r>
                      <w:proofErr w:type="spellEnd"/>
                      <w:r w:rsidRPr="00D31FA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الخاصة</w:t>
                      </w:r>
                      <w:proofErr w:type="spellEnd"/>
                      <w:r w:rsidRPr="00D31FA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بالمدرسة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color w:val="A6A6A6" w:themeColor="background1" w:themeShade="A6"/>
                            <w:sz w:val="24"/>
                            <w:szCs w:val="24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Pr="00D31FA1">
                            <w:rPr>
                              <w:rFonts w:ascii="Arial" w:eastAsia="Times New Roman" w:hAnsi="Arial" w:cs="Arial"/>
                              <w:color w:val="A6A6A6" w:themeColor="background1" w:themeShade="A6"/>
                              <w:sz w:val="24"/>
                              <w:szCs w:val="24"/>
                              <w:rtl/>
                              <w:lang w:eastAsia="en-US" w:bidi="ar-EG"/>
                            </w:rPr>
                            <w:t>انقر هنا لإدخال نص</w:t>
                          </w:r>
                        </w:sdtContent>
                      </w:sdt>
                    </w:p>
                    <w:p w14:paraId="3E8CC2CB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919A8A8" w14:textId="5DCD99D4" w:rsidR="00275C50" w:rsidRDefault="00D31FA1" w:rsidP="00874387">
                      <w:pPr>
                        <w:pStyle w:val="NoSpacing"/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شؤون</w:t>
                      </w:r>
                      <w:proofErr w:type="spellEnd"/>
                      <w:r w:rsidRPr="00D31FA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الموظفين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id w:val="-1583909618"/>
                              <w:placeholder>
                                <w:docPart w:val="4E68171AA79A41F7867750478E3F38D8"/>
                              </w:placeholder>
                            </w:sdtPr>
                            <w:sdtEndPr/>
                            <w:sdtContent>
                              <w:r w:rsidRPr="00D31FA1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p>
                    <w:p w14:paraId="286816BD" w14:textId="77777777" w:rsidR="00F35BE3" w:rsidRDefault="00F35BE3" w:rsidP="00874387">
                      <w:pPr>
                        <w:pStyle w:val="NoSpacing"/>
                      </w:pPr>
                    </w:p>
                    <w:p w14:paraId="3C3D251B" w14:textId="77777777" w:rsidR="00F35BE3" w:rsidRDefault="00F35BE3" w:rsidP="00874387">
                      <w:pPr>
                        <w:pStyle w:val="NoSpacing"/>
                      </w:pPr>
                    </w:p>
                    <w:p w14:paraId="10C54B7D" w14:textId="4425334A" w:rsidR="00F35BE3" w:rsidRPr="00F35BE3" w:rsidRDefault="00D31FA1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مركز</w:t>
                      </w:r>
                      <w:proofErr w:type="spellEnd"/>
                      <w:r w:rsidRPr="00D31FA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</w:rPr>
                        <w:t>التدريس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id w:val="-1768307416"/>
                              <w:placeholder>
                                <w:docPart w:val="B92D85FD1D934650A942C263F1C31EAE"/>
                              </w:placeholder>
                            </w:sdtPr>
                            <w:sdtEndPr/>
                            <w:sdtContent>
                              <w:r w:rsidRPr="00D31FA1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BE8ECF5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DB19DBA" wp14:editId="31FCC299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0480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48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C8180" w14:textId="2BB44687" w:rsidR="00781C88" w:rsidRDefault="00D31FA1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مناسبات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والإعلانات</w:t>
                            </w:r>
                            <w:proofErr w:type="spellEnd"/>
                            <w:r w:rsidRPr="00D31FA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قادمة</w:t>
                            </w:r>
                            <w:proofErr w:type="spellEnd"/>
                          </w:p>
                          <w:p w14:paraId="3EBD0C4A" w14:textId="0FA0C38A" w:rsidR="00443C45" w:rsidRPr="00443C45" w:rsidRDefault="00443C45" w:rsidP="00443C4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443C4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آكت</w:t>
                            </w:r>
                            <w:proofErr w:type="spellEnd"/>
                            <w:r w:rsidRPr="00443C4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443C4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إسباير</w:t>
                            </w:r>
                            <w:proofErr w:type="spellEnd"/>
                            <w:r w:rsidRPr="00443C4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(ACT ASPIRE):</w:t>
                            </w:r>
                          </w:p>
                          <w:p w14:paraId="758D582F" w14:textId="257A50BD" w:rsidR="00443C45" w:rsidRPr="00443C45" w:rsidRDefault="00443C45" w:rsidP="00443C4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443C4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ليلة</w:t>
                            </w:r>
                            <w:proofErr w:type="spellEnd"/>
                            <w:r w:rsidRPr="00443C4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443C4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عائلة</w:t>
                            </w:r>
                            <w:proofErr w:type="spellEnd"/>
                            <w:r w:rsidRPr="00443C45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6FE23A0" w14:textId="607820B3" w:rsidR="00781C88" w:rsidRPr="00696E04" w:rsidRDefault="00443C45" w:rsidP="00443C4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443C4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مؤتمرات</w:t>
                            </w:r>
                            <w:proofErr w:type="spellEnd"/>
                            <w:r w:rsidRPr="00443C4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443C4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تي</w:t>
                            </w:r>
                            <w:proofErr w:type="spellEnd"/>
                            <w:r w:rsidRPr="00443C4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443C4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يقودها</w:t>
                            </w:r>
                            <w:proofErr w:type="spellEnd"/>
                            <w:r w:rsidRPr="00443C4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443C4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طلاب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4EA98771" w14:textId="61A0E66E" w:rsidR="00696E04" w:rsidRPr="00D31FA1" w:rsidRDefault="00D31FA1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</w:pPr>
                                <w:proofErr w:type="spellStart"/>
                                <w:r w:rsidRPr="00D31FA1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انقر</w:t>
                                </w:r>
                                <w:proofErr w:type="spellEnd"/>
                                <w:r w:rsidRPr="00D31FA1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D31FA1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هنا</w:t>
                                </w:r>
                                <w:proofErr w:type="spellEnd"/>
                                <w:r w:rsidRPr="00D31FA1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D31FA1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لإدخال</w:t>
                                </w:r>
                                <w:proofErr w:type="spellEnd"/>
                                <w:r w:rsidRPr="00D31FA1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D31FA1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نص</w:t>
                                </w:r>
                                <w:proofErr w:type="spellEnd"/>
                              </w:p>
                            </w:sdtContent>
                          </w:sdt>
                          <w:p w14:paraId="58BDDD7B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19DBA" id="_x0000_s1033" type="#_x0000_t202" style="position:absolute;margin-left:180pt;margin-top:6pt;width:385.05pt;height:240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9afPAIAAFUEAAAOAAAAZHJzL2Uyb0RvYy54bWysVNuO2yAQfa/Uf0C8N3ayyW5ixVlts01V&#10;aXuRdvsBE4xjVGBcILHTr++Ak2z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" filled="f" strokecolor="#d9d9d9">
                <v:textbox>
                  <w:txbxContent>
                    <w:p w14:paraId="669C8180" w14:textId="2BB44687" w:rsidR="00781C88" w:rsidRDefault="00D31FA1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6"/>
                        </w:rPr>
                        <w:t>المناسبات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6"/>
                        </w:rPr>
                        <w:t>والإعلانات</w:t>
                      </w:r>
                      <w:proofErr w:type="spellEnd"/>
                      <w:r w:rsidRPr="00D31FA1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6"/>
                        </w:rPr>
                        <w:t>القادمة</w:t>
                      </w:r>
                      <w:proofErr w:type="spellEnd"/>
                    </w:p>
                    <w:p w14:paraId="3EBD0C4A" w14:textId="0FA0C38A" w:rsidR="00443C45" w:rsidRPr="00443C45" w:rsidRDefault="00443C45" w:rsidP="00443C4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443C4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آكت</w:t>
                      </w:r>
                      <w:proofErr w:type="spellEnd"/>
                      <w:r w:rsidRPr="00443C45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443C4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إسباير</w:t>
                      </w:r>
                      <w:proofErr w:type="spellEnd"/>
                      <w:r w:rsidRPr="00443C45">
                        <w:rPr>
                          <w:b/>
                          <w:sz w:val="28"/>
                          <w:szCs w:val="28"/>
                        </w:rPr>
                        <w:t xml:space="preserve"> (ACT ASPIRE):</w:t>
                      </w:r>
                    </w:p>
                    <w:p w14:paraId="758D582F" w14:textId="257A50BD" w:rsidR="00443C45" w:rsidRPr="00443C45" w:rsidRDefault="00443C45" w:rsidP="00443C4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443C4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ليلة</w:t>
                      </w:r>
                      <w:proofErr w:type="spellEnd"/>
                      <w:r w:rsidRPr="00443C45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443C4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عائلة</w:t>
                      </w:r>
                      <w:proofErr w:type="spellEnd"/>
                      <w:r w:rsidRPr="00443C45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6FE23A0" w14:textId="607820B3" w:rsidR="00781C88" w:rsidRPr="00696E04" w:rsidRDefault="00443C45" w:rsidP="00443C4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443C4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مؤتمرات</w:t>
                      </w:r>
                      <w:proofErr w:type="spellEnd"/>
                      <w:r w:rsidRPr="00443C45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443C4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تي</w:t>
                      </w:r>
                      <w:proofErr w:type="spellEnd"/>
                      <w:r w:rsidRPr="00443C45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443C4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يقودها</w:t>
                      </w:r>
                      <w:proofErr w:type="spellEnd"/>
                      <w:r w:rsidRPr="00443C45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443C4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طلاب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color w:val="A6A6A6" w:themeColor="background1" w:themeShade="A6"/>
                          <w:sz w:val="24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4EA98771" w14:textId="61A0E66E" w:rsidR="00696E04" w:rsidRPr="00D31FA1" w:rsidRDefault="00D31FA1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</w:pPr>
                          <w:proofErr w:type="spellStart"/>
                          <w:r w:rsidRPr="00D31FA1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انقر</w:t>
                          </w:r>
                          <w:proofErr w:type="spellEnd"/>
                          <w:r w:rsidRPr="00D31FA1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D31FA1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هنا</w:t>
                          </w:r>
                          <w:proofErr w:type="spellEnd"/>
                          <w:r w:rsidRPr="00D31FA1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D31FA1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لإدخال</w:t>
                          </w:r>
                          <w:proofErr w:type="spellEnd"/>
                          <w:r w:rsidRPr="00D31FA1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D31FA1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نص</w:t>
                          </w:r>
                          <w:proofErr w:type="spellEnd"/>
                        </w:p>
                      </w:sdtContent>
                    </w:sdt>
                    <w:p w14:paraId="58BDDD7B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C23775" wp14:editId="5DD64F1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809902" w14:textId="7643A103" w:rsidR="001B2141" w:rsidRPr="00F45C84" w:rsidRDefault="00D31FA1" w:rsidP="00D31FA1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أشياء</w:t>
                            </w:r>
                            <w:proofErr w:type="spellEnd"/>
                            <w:r w:rsidRPr="00D31FA1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متعلقة</w:t>
                            </w:r>
                            <w:proofErr w:type="spellEnd"/>
                            <w:r w:rsidRPr="00D31FA1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بالخرافات</w:t>
                            </w:r>
                            <w:proofErr w:type="spellEnd"/>
                          </w:p>
                          <w:p w14:paraId="127AB713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23775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A809902" w14:textId="7643A103" w:rsidR="001B2141" w:rsidRPr="00F45C84" w:rsidRDefault="00D31FA1" w:rsidP="00D31FA1">
                      <w:pPr>
                        <w:widowControl w:val="0"/>
                        <w:spacing w:line="240" w:lineRule="auto"/>
                        <w:jc w:val="center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أشياء</w:t>
                      </w:r>
                      <w:proofErr w:type="spellEnd"/>
                      <w:r w:rsidRPr="00D31FA1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متعلقة</w:t>
                      </w:r>
                      <w:proofErr w:type="spellEnd"/>
                      <w:r w:rsidRPr="00D31FA1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بالخرافات</w:t>
                      </w:r>
                      <w:proofErr w:type="spellEnd"/>
                    </w:p>
                    <w:p w14:paraId="127AB713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1D73B75" w14:textId="77777777" w:rsidR="00671A4B" w:rsidRPr="001B2141" w:rsidRDefault="000E2D8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A5A337" wp14:editId="4A7337BE">
                <wp:simplePos x="0" y="0"/>
                <wp:positionH relativeFrom="column">
                  <wp:posOffset>2296886</wp:posOffset>
                </wp:positionH>
                <wp:positionV relativeFrom="paragraph">
                  <wp:posOffset>2984681</wp:posOffset>
                </wp:positionV>
                <wp:extent cx="4892634" cy="4561024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634" cy="456102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E7EDE7" w14:textId="77777777" w:rsidR="00443C45" w:rsidRPr="00443C45" w:rsidRDefault="00443C45" w:rsidP="00443C45">
                            <w:pPr>
                              <w:spacing w:before="120"/>
                              <w:ind w:left="720" w:hanging="270"/>
                              <w:jc w:val="both"/>
                              <w:rPr>
                                <w:rFonts w:asciiTheme="minorBidi" w:hAnsiTheme="minorBidi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</w:pPr>
                            <w:bookmarkStart w:id="0" w:name="_Hlk525042632"/>
                            <w:r w:rsidRPr="00443C45">
                              <w:rPr>
                                <w:rFonts w:asciiTheme="minorBidi" w:hAnsiTheme="minorBidi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  <w:t>قائمة مراجعة الطالب</w:t>
                            </w:r>
                          </w:p>
                          <w:p w14:paraId="489E909B" w14:textId="77777777" w:rsidR="00443C45" w:rsidRPr="00443C45" w:rsidRDefault="00443C45" w:rsidP="00443C45">
                            <w:pPr>
                              <w:spacing w:before="120" w:after="0"/>
                              <w:ind w:left="720" w:hanging="274"/>
                              <w:jc w:val="both"/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</w:pPr>
                            <w:r w:rsidRPr="00443C45">
                              <w:rPr>
                                <w:rFonts w:asciiTheme="minorBidi" w:hAnsiTheme="minorBidi"/>
                                <w:sz w:val="26"/>
                                <w:szCs w:val="26"/>
                                <w:lang w:bidi="ar-EG"/>
                              </w:rPr>
                              <w:sym w:font="Wingdings" w:char="F0A8"/>
                            </w:r>
                            <w:r w:rsidRPr="00443C45"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  <w:t xml:space="preserve"> قم بزيارة حرم الكلية. تعرف إذا كانت المدرسة الخاصة بك توفر أية زيارات كرحلة ميدانية.</w:t>
                            </w:r>
                          </w:p>
                          <w:p w14:paraId="061E7469" w14:textId="77777777" w:rsidR="00443C45" w:rsidRPr="00443C45" w:rsidRDefault="00443C45" w:rsidP="00443C45">
                            <w:pPr>
                              <w:spacing w:before="120" w:after="0"/>
                              <w:ind w:left="720" w:hanging="274"/>
                              <w:jc w:val="both"/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</w:pPr>
                            <w:r w:rsidRPr="00443C45">
                              <w:rPr>
                                <w:rFonts w:asciiTheme="minorBidi" w:hAnsiTheme="minorBidi"/>
                                <w:sz w:val="26"/>
                                <w:szCs w:val="26"/>
                                <w:lang w:bidi="ar-EG"/>
                              </w:rPr>
                              <w:sym w:font="Wingdings" w:char="F0A8"/>
                            </w:r>
                            <w:r w:rsidRPr="00443C45"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  <w:t xml:space="preserve"> حول اهتماماتك إلى مهن. اذكر هواياتك ومهاراتك. قم بمضاهاة الأشياء الموجودة في قائمتك مع فرص العمل المختلفة. </w:t>
                            </w:r>
                          </w:p>
                          <w:p w14:paraId="59649B69" w14:textId="77777777" w:rsidR="00443C45" w:rsidRPr="00443C45" w:rsidRDefault="00443C45" w:rsidP="00443C45">
                            <w:pPr>
                              <w:spacing w:before="120"/>
                              <w:ind w:left="720" w:hanging="270"/>
                              <w:jc w:val="both"/>
                              <w:rPr>
                                <w:rFonts w:asciiTheme="minorBidi" w:hAnsiTheme="minorBidi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</w:pPr>
                            <w:bookmarkStart w:id="1" w:name="_Hlk525042688"/>
                            <w:bookmarkStart w:id="2" w:name="_Hlk525042650"/>
                            <w:bookmarkEnd w:id="0"/>
                            <w:r w:rsidRPr="00443C45">
                              <w:rPr>
                                <w:rFonts w:asciiTheme="minorBidi" w:hAnsiTheme="minorBidi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  <w:t>قائمة مراجعة العائلة</w:t>
                            </w:r>
                            <w:bookmarkEnd w:id="1"/>
                          </w:p>
                          <w:p w14:paraId="03AAFEFD" w14:textId="77777777" w:rsidR="00443C45" w:rsidRPr="00443C45" w:rsidRDefault="00443C45" w:rsidP="00443C45">
                            <w:pPr>
                              <w:spacing w:before="120"/>
                              <w:ind w:left="720" w:hanging="270"/>
                              <w:jc w:val="both"/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</w:pPr>
                            <w:bookmarkStart w:id="3" w:name="_Hlk525042714"/>
                            <w:r w:rsidRPr="008B699E">
                              <w:rPr>
                                <w:rFonts w:asciiTheme="minorBidi" w:hAnsiTheme="minorBidi"/>
                                <w:lang w:bidi="ar-EG"/>
                              </w:rPr>
                              <w:sym w:font="Wingdings" w:char="F0A8"/>
                            </w:r>
                            <w:r w:rsidRPr="00443C45"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  <w:t xml:space="preserve"> قم بزيارة حرم كلية ما. قدم الخدمة كوصي في إحدى رحلات المدرسة الميدانية إلى حرم الكليات لتعلم المزيد عن الخيارات المختلفة في مرحلة ما بعد المدرسة الثانوية</w:t>
                            </w:r>
                            <w:bookmarkEnd w:id="3"/>
                            <w:r w:rsidRPr="00443C45"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  <w:t>.</w:t>
                            </w:r>
                          </w:p>
                          <w:p w14:paraId="5204DC58" w14:textId="77777777" w:rsidR="00443C45" w:rsidRPr="00443C45" w:rsidRDefault="00443C45" w:rsidP="00443C45">
                            <w:pPr>
                              <w:spacing w:before="120"/>
                              <w:ind w:left="720" w:hanging="270"/>
                              <w:jc w:val="both"/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</w:pPr>
                            <w:r w:rsidRPr="00443C45">
                              <w:rPr>
                                <w:rFonts w:asciiTheme="minorBidi" w:hAnsiTheme="minorBidi"/>
                                <w:sz w:val="26"/>
                                <w:szCs w:val="26"/>
                                <w:lang w:bidi="ar-EG"/>
                              </w:rPr>
                              <w:sym w:font="Wingdings" w:char="F0A8"/>
                            </w:r>
                            <w:r w:rsidRPr="00443C45"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  <w:t xml:space="preserve"> اكتشف المهن وبرامج الكليات. تحدث إلى طلابك بشأن المهن المختلفة فقد يكونون مهتمين بها وما هو نوع التعليم الذي قد يحتاجونه.</w:t>
                            </w:r>
                          </w:p>
                          <w:p w14:paraId="1F277FD8" w14:textId="488C7B4C" w:rsidR="008A4FE5" w:rsidRPr="00443C45" w:rsidRDefault="00443C45" w:rsidP="00443C45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ind w:hanging="270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443C45"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  <w:t xml:space="preserve"> استمر في التعلم بشأن استعداد الكليات ومزايا الكلية. واصل قراءة هذه النشرات الإخبارية وحضور المناسبات بالمدرسة وتحقق من المصادر عبر شبكة الإنترنت على الموقعين الإلكترونيين </w:t>
                            </w:r>
                            <w:hyperlink r:id="rId12" w:history="1">
                              <w:r w:rsidRPr="00443C45">
                                <w:rPr>
                                  <w:rStyle w:val="Hyperlink"/>
                                  <w:rFonts w:asciiTheme="minorBidi" w:hAnsiTheme="minorBidi"/>
                                  <w:sz w:val="26"/>
                                  <w:szCs w:val="26"/>
                                </w:rPr>
                                <w:t>www.bigfuture.collegeboard.org</w:t>
                              </w:r>
                            </w:hyperlink>
                            <w:r w:rsidRPr="00443C45"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  <w:t xml:space="preserve"> و</w:t>
                            </w:r>
                            <w:hyperlink r:id="rId13" w:history="1">
                              <w:r w:rsidRPr="00443C45">
                                <w:rPr>
                                  <w:rStyle w:val="Hyperlink"/>
                                  <w:rFonts w:asciiTheme="minorBidi" w:hAnsiTheme="minorBidi"/>
                                  <w:sz w:val="26"/>
                                  <w:szCs w:val="26"/>
                                </w:rPr>
                                <w:t>www.knowhow2go.com</w:t>
                              </w:r>
                            </w:hyperlink>
                            <w:r w:rsidRPr="00443C45">
                              <w:rPr>
                                <w:rStyle w:val="Hyperlink"/>
                                <w:rFonts w:asciiTheme="minorBidi" w:hAnsiTheme="minorBidi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443C45">
                              <w:rPr>
                                <w:rFonts w:asciiTheme="minorBidi" w:hAnsiTheme="minorBidi"/>
                                <w:sz w:val="26"/>
                                <w:szCs w:val="26"/>
                                <w:rtl/>
                                <w:lang w:bidi="ar-EG"/>
                              </w:rPr>
                              <w:t>الذين يتضمنان معلومات أكثر خصوصية لأولياء الأمور</w:t>
                            </w:r>
                            <w:bookmarkEnd w:id="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5A337" id="_x0000_s1035" type="#_x0000_t202" style="position:absolute;margin-left:180.85pt;margin-top:235pt;width:385.25pt;height:359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" fillcolor="#e1eee8 [663]" stroked="f">
                <v:textbox>
                  <w:txbxContent>
                    <w:p w14:paraId="5CE7EDE7" w14:textId="77777777" w:rsidR="00443C45" w:rsidRPr="00443C45" w:rsidRDefault="00443C45" w:rsidP="00443C45">
                      <w:pPr>
                        <w:spacing w:before="120"/>
                        <w:ind w:left="720" w:hanging="270"/>
                        <w:jc w:val="both"/>
                        <w:rPr>
                          <w:rFonts w:asciiTheme="minorBidi" w:hAnsiTheme="minorBidi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</w:pPr>
                      <w:bookmarkStart w:id="4" w:name="_Hlk525042632"/>
                      <w:r w:rsidRPr="00443C45">
                        <w:rPr>
                          <w:rFonts w:asciiTheme="minorBidi" w:hAnsiTheme="minorBidi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  <w:t>قائمة مراجعة الطالب</w:t>
                      </w:r>
                    </w:p>
                    <w:p w14:paraId="489E909B" w14:textId="77777777" w:rsidR="00443C45" w:rsidRPr="00443C45" w:rsidRDefault="00443C45" w:rsidP="00443C45">
                      <w:pPr>
                        <w:spacing w:before="120" w:after="0"/>
                        <w:ind w:left="720" w:hanging="274"/>
                        <w:jc w:val="both"/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</w:pPr>
                      <w:r w:rsidRPr="00443C45">
                        <w:rPr>
                          <w:rFonts w:asciiTheme="minorBidi" w:hAnsiTheme="minorBidi"/>
                          <w:sz w:val="26"/>
                          <w:szCs w:val="26"/>
                          <w:lang w:bidi="ar-EG"/>
                        </w:rPr>
                        <w:sym w:font="Wingdings" w:char="F0A8"/>
                      </w:r>
                      <w:r w:rsidRPr="00443C45"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  <w:t xml:space="preserve"> قم بزيارة حرم الكلية. تعرف إذا كانت المدرسة الخاصة بك توفر أية زيارات كرحلة ميدانية.</w:t>
                      </w:r>
                    </w:p>
                    <w:p w14:paraId="061E7469" w14:textId="77777777" w:rsidR="00443C45" w:rsidRPr="00443C45" w:rsidRDefault="00443C45" w:rsidP="00443C45">
                      <w:pPr>
                        <w:spacing w:before="120" w:after="0"/>
                        <w:ind w:left="720" w:hanging="274"/>
                        <w:jc w:val="both"/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</w:pPr>
                      <w:r w:rsidRPr="00443C45">
                        <w:rPr>
                          <w:rFonts w:asciiTheme="minorBidi" w:hAnsiTheme="minorBidi"/>
                          <w:sz w:val="26"/>
                          <w:szCs w:val="26"/>
                          <w:lang w:bidi="ar-EG"/>
                        </w:rPr>
                        <w:sym w:font="Wingdings" w:char="F0A8"/>
                      </w:r>
                      <w:r w:rsidRPr="00443C45"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  <w:t xml:space="preserve"> حول اهتماماتك إلى مهن. اذكر هواياتك ومهاراتك. قم بمضاهاة الأشياء الموجودة في قائمتك مع فرص العمل المختلفة. </w:t>
                      </w:r>
                    </w:p>
                    <w:p w14:paraId="59649B69" w14:textId="77777777" w:rsidR="00443C45" w:rsidRPr="00443C45" w:rsidRDefault="00443C45" w:rsidP="00443C45">
                      <w:pPr>
                        <w:spacing w:before="120"/>
                        <w:ind w:left="720" w:hanging="270"/>
                        <w:jc w:val="both"/>
                        <w:rPr>
                          <w:rFonts w:asciiTheme="minorBidi" w:hAnsiTheme="minorBidi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</w:pPr>
                      <w:bookmarkStart w:id="5" w:name="_Hlk525042688"/>
                      <w:bookmarkStart w:id="6" w:name="_Hlk525042650"/>
                      <w:bookmarkEnd w:id="4"/>
                      <w:r w:rsidRPr="00443C45">
                        <w:rPr>
                          <w:rFonts w:asciiTheme="minorBidi" w:hAnsiTheme="minorBidi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  <w:t>قائمة مراجعة العائلة</w:t>
                      </w:r>
                      <w:bookmarkEnd w:id="5"/>
                    </w:p>
                    <w:p w14:paraId="03AAFEFD" w14:textId="77777777" w:rsidR="00443C45" w:rsidRPr="00443C45" w:rsidRDefault="00443C45" w:rsidP="00443C45">
                      <w:pPr>
                        <w:spacing w:before="120"/>
                        <w:ind w:left="720" w:hanging="270"/>
                        <w:jc w:val="both"/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</w:pPr>
                      <w:bookmarkStart w:id="7" w:name="_Hlk525042714"/>
                      <w:r w:rsidRPr="008B699E">
                        <w:rPr>
                          <w:rFonts w:asciiTheme="minorBidi" w:hAnsiTheme="minorBidi"/>
                          <w:lang w:bidi="ar-EG"/>
                        </w:rPr>
                        <w:sym w:font="Wingdings" w:char="F0A8"/>
                      </w:r>
                      <w:r w:rsidRPr="00443C45"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  <w:t xml:space="preserve"> قم بزيارة حرم كلية ما. قدم الخدمة كوصي في إحدى رحلات المدرسة الميدانية إلى حرم الكليات لتعلم المزيد عن الخيارات المختلفة في مرحلة ما بعد المدرسة الثانوية</w:t>
                      </w:r>
                      <w:bookmarkEnd w:id="7"/>
                      <w:r w:rsidRPr="00443C45"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  <w:t>.</w:t>
                      </w:r>
                    </w:p>
                    <w:p w14:paraId="5204DC58" w14:textId="77777777" w:rsidR="00443C45" w:rsidRPr="00443C45" w:rsidRDefault="00443C45" w:rsidP="00443C45">
                      <w:pPr>
                        <w:spacing w:before="120"/>
                        <w:ind w:left="720" w:hanging="270"/>
                        <w:jc w:val="both"/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</w:pPr>
                      <w:r w:rsidRPr="00443C45">
                        <w:rPr>
                          <w:rFonts w:asciiTheme="minorBidi" w:hAnsiTheme="minorBidi"/>
                          <w:sz w:val="26"/>
                          <w:szCs w:val="26"/>
                          <w:lang w:bidi="ar-EG"/>
                        </w:rPr>
                        <w:sym w:font="Wingdings" w:char="F0A8"/>
                      </w:r>
                      <w:r w:rsidRPr="00443C45"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  <w:t xml:space="preserve"> اكتشف المهن وبرامج الكليات. تحدث إلى طلابك بشأن المهن المختلفة فقد يكونون مهتمين بها وما هو نوع التعليم الذي قد يحتاجونه.</w:t>
                      </w:r>
                    </w:p>
                    <w:p w14:paraId="1F277FD8" w14:textId="488C7B4C" w:rsidR="008A4FE5" w:rsidRPr="00443C45" w:rsidRDefault="00443C45" w:rsidP="00443C45">
                      <w:pPr>
                        <w:pStyle w:val="NoSpacing"/>
                        <w:numPr>
                          <w:ilvl w:val="0"/>
                          <w:numId w:val="42"/>
                        </w:numPr>
                        <w:ind w:hanging="270"/>
                        <w:rPr>
                          <w:b/>
                          <w:sz w:val="26"/>
                          <w:szCs w:val="26"/>
                        </w:rPr>
                      </w:pPr>
                      <w:r w:rsidRPr="00443C45"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  <w:t xml:space="preserve"> استمر في التعلم بشأن استعداد الكليات ومزايا الكلية. واصل قراءة هذه النشرات الإخبارية وحضور المناسبات بالمدرسة وتحقق من المصادر عبر شبكة الإنترنت على الموقعين الإلكترونيين </w:t>
                      </w:r>
                      <w:hyperlink r:id="rId14" w:history="1">
                        <w:r w:rsidRPr="00443C45">
                          <w:rPr>
                            <w:rStyle w:val="Hyperlink"/>
                            <w:rFonts w:asciiTheme="minorBidi" w:hAnsiTheme="minorBidi"/>
                            <w:sz w:val="26"/>
                            <w:szCs w:val="26"/>
                          </w:rPr>
                          <w:t>www.bigfuture.collegeboard.org</w:t>
                        </w:r>
                      </w:hyperlink>
                      <w:r w:rsidRPr="00443C45"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  <w:t xml:space="preserve"> و</w:t>
                      </w:r>
                      <w:hyperlink r:id="rId15" w:history="1">
                        <w:r w:rsidRPr="00443C45">
                          <w:rPr>
                            <w:rStyle w:val="Hyperlink"/>
                            <w:rFonts w:asciiTheme="minorBidi" w:hAnsiTheme="minorBidi"/>
                            <w:sz w:val="26"/>
                            <w:szCs w:val="26"/>
                          </w:rPr>
                          <w:t>www.knowhow2go.com</w:t>
                        </w:r>
                      </w:hyperlink>
                      <w:r w:rsidRPr="00443C45">
                        <w:rPr>
                          <w:rStyle w:val="Hyperlink"/>
                          <w:rFonts w:asciiTheme="minorBidi" w:hAnsiTheme="minorBidi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443C45">
                        <w:rPr>
                          <w:rFonts w:asciiTheme="minorBidi" w:hAnsiTheme="minorBidi"/>
                          <w:sz w:val="26"/>
                          <w:szCs w:val="26"/>
                          <w:rtl/>
                          <w:lang w:bidi="ar-EG"/>
                        </w:rPr>
                        <w:t>الذين يتضمنان معلومات أكثر خصوصية لأولياء الأمور</w:t>
                      </w:r>
                      <w:bookmarkEnd w:id="6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2E47CB" wp14:editId="27851EE6">
                <wp:simplePos x="0" y="0"/>
                <wp:positionH relativeFrom="margin">
                  <wp:posOffset>54429</wp:posOffset>
                </wp:positionH>
                <wp:positionV relativeFrom="paragraph">
                  <wp:posOffset>121738</wp:posOffset>
                </wp:positionV>
                <wp:extent cx="2138226" cy="7957457"/>
                <wp:effectExtent l="0" t="0" r="0" b="571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226" cy="79574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EF6AA5" w14:textId="673450AE" w:rsidR="007F304C" w:rsidRPr="000E2D81" w:rsidRDefault="00D31FA1" w:rsidP="007F304C">
                            <w:pP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خرافة</w:t>
                            </w:r>
                            <w:proofErr w:type="spellEnd"/>
                            <w:r w:rsidR="007F304C" w:rsidRPr="000E2D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يلتحق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بالكليات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الأهلية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لأنه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ليس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باستطاعتهم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ة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جامعة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ذات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نظام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دراسي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أربع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Style w:val="NoSpacingChar"/>
                                <w:rFonts w:ascii="Arial" w:hAnsi="Arial" w:cs="Arial"/>
                                <w:sz w:val="28"/>
                                <w:szCs w:val="26"/>
                              </w:rPr>
                              <w:t>سنوات</w:t>
                            </w:r>
                            <w:proofErr w:type="spellEnd"/>
                            <w:r w:rsidRPr="00D31FA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E475A00" w14:textId="06328D8D" w:rsidR="00D31FA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حقيقة</w:t>
                            </w:r>
                            <w:proofErr w:type="spellEnd"/>
                            <w:r w:rsidR="007F304C" w:rsidRPr="000E2D8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ناك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د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سبا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جع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لتحقو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كلي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هل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دلاً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امع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ذ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ظا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ربع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نو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C6D08FA" w14:textId="77777777" w:rsidR="00D31FA1" w:rsidRPr="00D31FA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25467E0" w14:textId="5DFE45D8" w:rsidR="00D31FA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تبر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كلف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حد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كبر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وافز</w:t>
                            </w:r>
                            <w:proofErr w:type="spellEnd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حيث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هل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اد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كو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ذ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صاريف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عقول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ختار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قرر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ساس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ل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هل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ث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حوي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امع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ذ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ظا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ربع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نو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ECA664D" w14:textId="77777777" w:rsidR="00D31FA1" w:rsidRPr="00D31FA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B21C6DA" w14:textId="35C39B53" w:rsidR="00D31FA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ذلك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إ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دي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ختارو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إقام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ز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توفير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موا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تعلق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تكاليف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سك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ق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دو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مثر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رون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ضًا</w:t>
                            </w:r>
                            <w:proofErr w:type="spellEnd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بالتال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طلا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مل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مزي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ساع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C2A82AA" w14:textId="77777777" w:rsidR="00D31FA1" w:rsidRPr="00D31FA1" w:rsidRDefault="00D31FA1" w:rsidP="00D31FA1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1634BF2" w14:textId="250D4C37" w:rsidR="007F304C" w:rsidRPr="000E2D81" w:rsidRDefault="00D31FA1" w:rsidP="00D31FA1">
                            <w:pPr>
                              <w:pStyle w:val="NoSpacing"/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همي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مكا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ضع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عتبار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خدم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ع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عدلات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خرج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تالكاليف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تكاليغ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تحديد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درسة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ي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نسب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م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بحث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31FA1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ك</w:t>
                            </w:r>
                            <w:proofErr w:type="spellEnd"/>
                            <w:r w:rsidRPr="00D31FA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9656658" w14:textId="77777777" w:rsidR="00AD30CC" w:rsidRDefault="00AD30CC" w:rsidP="00AD30CC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214193C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2E47CB" id="Text Box 9" o:spid="_x0000_s1036" type="#_x0000_t202" style="position:absolute;margin-left:4.3pt;margin-top:9.6pt;width:168.35pt;height:626.5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" filled="f" stroked="f" strokeweight=".5pt">
                <v:textbox>
                  <w:txbxContent>
                    <w:p w14:paraId="0EEF6AA5" w14:textId="673450AE" w:rsidR="007F304C" w:rsidRPr="000E2D81" w:rsidRDefault="00D31FA1" w:rsidP="007F304C">
                      <w:pP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خرافة</w:t>
                      </w:r>
                      <w:proofErr w:type="spellEnd"/>
                      <w:r w:rsidR="007F304C" w:rsidRPr="000E2D8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يلتحق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بالكليات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الأهلية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لأنه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ليس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باستطاعتهم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الدراسة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جامعة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ذات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نظام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دراسي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أربع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Style w:val="NoSpacingChar"/>
                          <w:rFonts w:ascii="Arial" w:hAnsi="Arial" w:cs="Arial"/>
                          <w:sz w:val="28"/>
                          <w:szCs w:val="26"/>
                        </w:rPr>
                        <w:t>سنوات</w:t>
                      </w:r>
                      <w:proofErr w:type="spellEnd"/>
                      <w:r w:rsidRPr="00D31FA1">
                        <w:rPr>
                          <w:rStyle w:val="NoSpacingChar"/>
                          <w:sz w:val="28"/>
                          <w:szCs w:val="26"/>
                        </w:rPr>
                        <w:t>.</w:t>
                      </w:r>
                    </w:p>
                    <w:p w14:paraId="1E475A00" w14:textId="06328D8D" w:rsidR="00D31FA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حقيقة</w:t>
                      </w:r>
                      <w:proofErr w:type="spellEnd"/>
                      <w:r w:rsidR="007F304C" w:rsidRPr="000E2D81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هناك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د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سبا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جع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لتحقو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الكلي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أهل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دلاً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اس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جامع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ذ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نظا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ربع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سنو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C6D08FA" w14:textId="77777777" w:rsidR="00D31FA1" w:rsidRPr="00D31FA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25467E0" w14:textId="5DFE45D8" w:rsidR="00D31FA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عتبر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كلف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ه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احد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كبر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حوافز</w:t>
                      </w:r>
                      <w:proofErr w:type="spellEnd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حيث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أهل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عاد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ا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تكو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ذ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صاريف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عقول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يختار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قرر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أساس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كل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هل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ث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حوي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جامع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ذ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نظا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ربع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سنو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7ECA664D" w14:textId="77777777" w:rsidR="00D31FA1" w:rsidRPr="00D31FA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6B21C6DA" w14:textId="35C39B53" w:rsidR="00D31FA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كذلك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فإ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عدي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ختارو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إقام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ز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لتوفير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أموا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متعلق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تكاليف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سك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ق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جدو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اس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مثر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رون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يضًا</w:t>
                      </w:r>
                      <w:proofErr w:type="spellEnd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بالتال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للطلا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عمل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للمزي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ساع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C2A82AA" w14:textId="77777777" w:rsidR="00D31FA1" w:rsidRPr="00D31FA1" w:rsidRDefault="00D31FA1" w:rsidP="00D31FA1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61634BF2" w14:textId="250D4C37" w:rsidR="007F304C" w:rsidRPr="000E2D81" w:rsidRDefault="00D31FA1" w:rsidP="00D31FA1">
                      <w:pPr>
                        <w:pStyle w:val="NoSpacing"/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</w:pP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م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أهمي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مكا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نضع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اعتبار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خدم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دع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معدلات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تخرج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التالكاليف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والتكاليغ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تحديد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أ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مدرسة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هي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أنسب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قم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البحث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31FA1">
                        <w:rPr>
                          <w:rFonts w:ascii="Arial" w:hAnsi="Arial" w:cs="Arial"/>
                          <w:sz w:val="28"/>
                          <w:szCs w:val="26"/>
                        </w:rPr>
                        <w:t>بك</w:t>
                      </w:r>
                      <w:proofErr w:type="spellEnd"/>
                      <w:r w:rsidRPr="00D31FA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9656658" w14:textId="77777777" w:rsidR="00AD30CC" w:rsidRDefault="00AD30CC" w:rsidP="00AD30CC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0214193C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FA6301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79AAD805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00CDF" w14:textId="77777777" w:rsidR="00C54BB7" w:rsidRDefault="00C54BB7" w:rsidP="00C54BB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EF4A3B6" wp14:editId="7A3952A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54F97F3" w14:textId="05B31BCE" w:rsidR="00443C45" w:rsidRPr="00443C45" w:rsidRDefault="00443C45" w:rsidP="00443C45">
    <w:pPr>
      <w:tabs>
        <w:tab w:val="center" w:pos="4320"/>
        <w:tab w:val="right" w:pos="8640"/>
      </w:tabs>
      <w:bidi/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443C45">
      <w:rPr>
        <w:rFonts w:ascii="Arial" w:eastAsia="Times New Roman" w:hAnsi="Arial" w:cs="Arial"/>
        <w:sz w:val="21"/>
        <w:szCs w:val="21"/>
        <w:rtl/>
        <w:lang w:bidi="ar-EG"/>
      </w:rPr>
      <w:t xml:space="preserve">تفضل بزيارة الموقع الإلكتروني </w:t>
    </w:r>
    <w:hyperlink r:id="rId2" w:history="1">
      <w:r w:rsidR="003116FD" w:rsidRPr="000C7EB1">
        <w:rPr>
          <w:rStyle w:val="Hyperlink"/>
        </w:rPr>
        <w:t>https://gearup.wa.gov/students-families</w:t>
      </w:r>
    </w:hyperlink>
    <w:r w:rsidR="003116FD">
      <w:t xml:space="preserve"> </w:t>
    </w:r>
    <w:r w:rsidRPr="00443C45">
      <w:rPr>
        <w:rFonts w:ascii="Arial" w:eastAsia="Times New Roman" w:hAnsi="Arial" w:cs="Arial"/>
        <w:sz w:val="21"/>
        <w:szCs w:val="21"/>
        <w:rtl/>
        <w:lang w:bidi="ar-EG"/>
      </w:rPr>
      <w:t>لمعرفة المزيد من التفاصيل والوصول إلى مصادر تساعد طفلك في التخطيط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FF2377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3A4D9542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008D9"/>
    <w:multiLevelType w:val="hybridMultilevel"/>
    <w:tmpl w:val="47FAAB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E040E1"/>
    <w:multiLevelType w:val="hybridMultilevel"/>
    <w:tmpl w:val="6E4A88F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605CD"/>
    <w:multiLevelType w:val="hybridMultilevel"/>
    <w:tmpl w:val="828CB2A4"/>
    <w:lvl w:ilvl="0" w:tplc="F47E2BB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8"/>
  </w:num>
  <w:num w:numId="4">
    <w:abstractNumId w:val="10"/>
  </w:num>
  <w:num w:numId="5">
    <w:abstractNumId w:val="17"/>
  </w:num>
  <w:num w:numId="6">
    <w:abstractNumId w:val="16"/>
  </w:num>
  <w:num w:numId="7">
    <w:abstractNumId w:val="15"/>
  </w:num>
  <w:num w:numId="8">
    <w:abstractNumId w:val="19"/>
  </w:num>
  <w:num w:numId="9">
    <w:abstractNumId w:val="13"/>
  </w:num>
  <w:num w:numId="10">
    <w:abstractNumId w:val="6"/>
  </w:num>
  <w:num w:numId="11">
    <w:abstractNumId w:val="27"/>
  </w:num>
  <w:num w:numId="12">
    <w:abstractNumId w:val="33"/>
  </w:num>
  <w:num w:numId="13">
    <w:abstractNumId w:val="12"/>
  </w:num>
  <w:num w:numId="14">
    <w:abstractNumId w:val="22"/>
  </w:num>
  <w:num w:numId="15">
    <w:abstractNumId w:val="24"/>
  </w:num>
  <w:num w:numId="16">
    <w:abstractNumId w:val="14"/>
  </w:num>
  <w:num w:numId="17">
    <w:abstractNumId w:val="34"/>
  </w:num>
  <w:num w:numId="18">
    <w:abstractNumId w:val="7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8"/>
  </w:num>
  <w:num w:numId="24">
    <w:abstractNumId w:val="38"/>
  </w:num>
  <w:num w:numId="25">
    <w:abstractNumId w:val="20"/>
  </w:num>
  <w:num w:numId="26">
    <w:abstractNumId w:val="31"/>
  </w:num>
  <w:num w:numId="27">
    <w:abstractNumId w:val="4"/>
  </w:num>
  <w:num w:numId="28">
    <w:abstractNumId w:val="2"/>
  </w:num>
  <w:num w:numId="29">
    <w:abstractNumId w:val="11"/>
  </w:num>
  <w:num w:numId="30">
    <w:abstractNumId w:val="25"/>
  </w:num>
  <w:num w:numId="31">
    <w:abstractNumId w:val="36"/>
  </w:num>
  <w:num w:numId="32">
    <w:abstractNumId w:val="26"/>
  </w:num>
  <w:num w:numId="33">
    <w:abstractNumId w:val="39"/>
  </w:num>
  <w:num w:numId="34">
    <w:abstractNumId w:val="1"/>
  </w:num>
  <w:num w:numId="35">
    <w:abstractNumId w:val="35"/>
  </w:num>
  <w:num w:numId="36">
    <w:abstractNumId w:val="23"/>
  </w:num>
  <w:num w:numId="37">
    <w:abstractNumId w:val="0"/>
  </w:num>
  <w:num w:numId="38">
    <w:abstractNumId w:val="30"/>
  </w:num>
  <w:num w:numId="39">
    <w:abstractNumId w:val="9"/>
  </w:num>
  <w:num w:numId="40">
    <w:abstractNumId w:val="8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A0sjSyMDUxNjFT0lEKTi0uzszPAykwrAUAszwgnywAAAA="/>
  </w:docVars>
  <w:rsids>
    <w:rsidRoot w:val="001B2141"/>
    <w:rsid w:val="00076C3A"/>
    <w:rsid w:val="000856A5"/>
    <w:rsid w:val="000B590E"/>
    <w:rsid w:val="000E2D81"/>
    <w:rsid w:val="001733BE"/>
    <w:rsid w:val="001956B9"/>
    <w:rsid w:val="001A6610"/>
    <w:rsid w:val="001B2141"/>
    <w:rsid w:val="001D16DC"/>
    <w:rsid w:val="001D41E3"/>
    <w:rsid w:val="001D5F2E"/>
    <w:rsid w:val="00275C50"/>
    <w:rsid w:val="002B0FFE"/>
    <w:rsid w:val="002B64BD"/>
    <w:rsid w:val="003116FD"/>
    <w:rsid w:val="003347BC"/>
    <w:rsid w:val="003F58AD"/>
    <w:rsid w:val="00406591"/>
    <w:rsid w:val="00414D69"/>
    <w:rsid w:val="004270D9"/>
    <w:rsid w:val="00436814"/>
    <w:rsid w:val="00443C45"/>
    <w:rsid w:val="0047425E"/>
    <w:rsid w:val="004D04C9"/>
    <w:rsid w:val="005326F5"/>
    <w:rsid w:val="005C6ED6"/>
    <w:rsid w:val="005D0A19"/>
    <w:rsid w:val="006207D8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7205D"/>
    <w:rsid w:val="00781C88"/>
    <w:rsid w:val="00784F1D"/>
    <w:rsid w:val="007F304C"/>
    <w:rsid w:val="008110A7"/>
    <w:rsid w:val="00854BA0"/>
    <w:rsid w:val="00862933"/>
    <w:rsid w:val="00874387"/>
    <w:rsid w:val="008916E0"/>
    <w:rsid w:val="008A4FE5"/>
    <w:rsid w:val="00907B74"/>
    <w:rsid w:val="00980FFC"/>
    <w:rsid w:val="009909CD"/>
    <w:rsid w:val="009B09EE"/>
    <w:rsid w:val="00A25076"/>
    <w:rsid w:val="00A51106"/>
    <w:rsid w:val="00A924DC"/>
    <w:rsid w:val="00AC67ED"/>
    <w:rsid w:val="00AD30CC"/>
    <w:rsid w:val="00B044CD"/>
    <w:rsid w:val="00B50B7C"/>
    <w:rsid w:val="00B53C93"/>
    <w:rsid w:val="00B646B2"/>
    <w:rsid w:val="00B700CB"/>
    <w:rsid w:val="00B7519A"/>
    <w:rsid w:val="00B91A1C"/>
    <w:rsid w:val="00BC1FC4"/>
    <w:rsid w:val="00BF154F"/>
    <w:rsid w:val="00C41269"/>
    <w:rsid w:val="00C54BB7"/>
    <w:rsid w:val="00C91747"/>
    <w:rsid w:val="00CA36F6"/>
    <w:rsid w:val="00CD2DEC"/>
    <w:rsid w:val="00CE5BCB"/>
    <w:rsid w:val="00CF1D50"/>
    <w:rsid w:val="00CF2BB7"/>
    <w:rsid w:val="00CF3FCC"/>
    <w:rsid w:val="00D06E28"/>
    <w:rsid w:val="00D14F9D"/>
    <w:rsid w:val="00D2468A"/>
    <w:rsid w:val="00D257AF"/>
    <w:rsid w:val="00D31FA1"/>
    <w:rsid w:val="00D321C2"/>
    <w:rsid w:val="00D82C4B"/>
    <w:rsid w:val="00DA43B1"/>
    <w:rsid w:val="00E25AF1"/>
    <w:rsid w:val="00E3705E"/>
    <w:rsid w:val="00E641D7"/>
    <w:rsid w:val="00EB69AD"/>
    <w:rsid w:val="00F35BE3"/>
    <w:rsid w:val="00F40A18"/>
    <w:rsid w:val="00FB2594"/>
    <w:rsid w:val="00FC3217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127C0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116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nowhow2go.com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bigfuture.collegeboard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://www.knowhow2go.com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4E68171AA79A41F7867750478E3F3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8E7EF-18B8-4AAC-A601-A71D3EF60AAA}"/>
      </w:docPartPr>
      <w:docPartBody>
        <w:p w:rsidR="001C00F9" w:rsidRDefault="00716C55" w:rsidP="00716C55">
          <w:pPr>
            <w:pStyle w:val="4E68171AA79A41F7867750478E3F38D8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B92D85FD1D934650A942C263F1C31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E704A-8E64-4927-97EE-182C34BFAA10}"/>
      </w:docPartPr>
      <w:docPartBody>
        <w:p w:rsidR="001C00F9" w:rsidRDefault="00716C55" w:rsidP="00716C55">
          <w:pPr>
            <w:pStyle w:val="B92D85FD1D934650A942C263F1C31EAE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1C00F9"/>
    <w:rsid w:val="004D1936"/>
    <w:rsid w:val="00594CB4"/>
    <w:rsid w:val="00716C55"/>
    <w:rsid w:val="008C7997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6C55"/>
    <w:rPr>
      <w:color w:val="808080"/>
    </w:rPr>
  </w:style>
  <w:style w:type="paragraph" w:customStyle="1" w:styleId="4E68171AA79A41F7867750478E3F38D8">
    <w:name w:val="4E68171AA79A41F7867750478E3F38D8"/>
    <w:rsid w:val="00716C55"/>
  </w:style>
  <w:style w:type="paragraph" w:customStyle="1" w:styleId="B92D85FD1D934650A942C263F1C31EAE">
    <w:name w:val="B92D85FD1D934650A942C263F1C31EAE"/>
    <w:rsid w:val="00716C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9FA4B3F-7DEF-4235-8B59-D4776DF7EC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18T18:10:00Z</dcterms:created>
  <dcterms:modified xsi:type="dcterms:W3CDTF">2021-08-27T17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